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7807" w:type="dxa"/>
        <w:tblLook w:val="04A0" w:firstRow="1" w:lastRow="0" w:firstColumn="1" w:lastColumn="0" w:noHBand="0" w:noVBand="1"/>
      </w:tblPr>
      <w:tblGrid>
        <w:gridCol w:w="4335"/>
        <w:gridCol w:w="3472"/>
      </w:tblGrid>
      <w:tr w:rsidR="009430A3" w:rsidRPr="00FD3CD2" w14:paraId="50BC5F21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3D1C067E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4"/>
                <w:szCs w:val="24"/>
                <w14:ligatures w14:val="none"/>
              </w:rPr>
            </w:pPr>
            <w:bookmarkStart w:id="0" w:name="_Hlk181354889"/>
            <w:r w:rsidRPr="00FD3CD2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4"/>
                <w:szCs w:val="24"/>
                <w14:ligatures w14:val="none"/>
              </w:rPr>
              <w:t>Variables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7731E8C9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b/>
                <w:bCs/>
                <w:color w:val="FFFFFF"/>
                <w:kern w:val="0"/>
                <w:sz w:val="24"/>
                <w:szCs w:val="24"/>
                <w14:ligatures w14:val="none"/>
              </w:rPr>
              <w:t>Values</w:t>
            </w:r>
          </w:p>
        </w:tc>
      </w:tr>
      <w:tr w:rsidR="009430A3" w:rsidRPr="00FD3CD2" w14:paraId="648F5BB4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59A556B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PM2.5_Mean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CCBE14E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13.74180193</w:t>
            </w:r>
          </w:p>
        </w:tc>
      </w:tr>
      <w:tr w:rsidR="009430A3" w:rsidRPr="00FD3CD2" w14:paraId="78A008ED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6ABDF7A8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PM2.5_Median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4D2DE1F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12.45</w:t>
            </w:r>
          </w:p>
        </w:tc>
      </w:tr>
      <w:tr w:rsidR="009430A3" w:rsidRPr="00FD3CD2" w14:paraId="42A8389C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2E8358BF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PM2.5_Std_Dev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FF0598B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7.638361693</w:t>
            </w:r>
          </w:p>
        </w:tc>
      </w:tr>
      <w:tr w:rsidR="009430A3" w:rsidRPr="00FD3CD2" w14:paraId="3372103B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4A90901D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PM2.5_Variance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6F58167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58.34456936</w:t>
            </w:r>
          </w:p>
        </w:tc>
      </w:tr>
      <w:tr w:rsidR="009430A3" w:rsidRPr="00FD3CD2" w14:paraId="5C0D6F46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9E569AC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PM10_Mean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113B4D7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23.22381885</w:t>
            </w:r>
          </w:p>
        </w:tc>
      </w:tr>
      <w:tr w:rsidR="009430A3" w:rsidRPr="00FD3CD2" w14:paraId="0F83B749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A72C219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PM10_Median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F8D019C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21.1</w:t>
            </w:r>
          </w:p>
        </w:tc>
      </w:tr>
      <w:tr w:rsidR="009430A3" w:rsidRPr="00FD3CD2" w14:paraId="5BC1C905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B1B1781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PM10_Std_Dev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9617B3D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9.822817906</w:t>
            </w:r>
          </w:p>
        </w:tc>
      </w:tr>
      <w:tr w:rsidR="009430A3" w:rsidRPr="00FD3CD2" w14:paraId="589AC86F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3449BA4E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PM10_Variance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B7D14FC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96.4877516</w:t>
            </w:r>
          </w:p>
        </w:tc>
      </w:tr>
      <w:tr w:rsidR="009430A3" w:rsidRPr="00FD3CD2" w14:paraId="2F9DA704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5082FB4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NO2_Mean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61ADD03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18.50152</w:t>
            </w:r>
          </w:p>
        </w:tc>
      </w:tr>
      <w:tr w:rsidR="009430A3" w:rsidRPr="00FD3CD2" w14:paraId="0C84877C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4E1CFFA5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NO2_Median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98849D0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18.67</w:t>
            </w:r>
          </w:p>
        </w:tc>
      </w:tr>
      <w:tr w:rsidR="009430A3" w:rsidRPr="00FD3CD2" w14:paraId="07292FB5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534E4822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NO2_Std_Dev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D322101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5.36545889</w:t>
            </w:r>
          </w:p>
        </w:tc>
      </w:tr>
      <w:tr w:rsidR="009430A3" w:rsidRPr="00FD3CD2" w14:paraId="3ED8602C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5217EE79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NO2_Variance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B2468E0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28.7881491</w:t>
            </w:r>
          </w:p>
        </w:tc>
      </w:tr>
      <w:tr w:rsidR="009430A3" w:rsidRPr="00FD3CD2" w14:paraId="6BE09739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DEE4923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EB518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Deaths Mean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9786C54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3491.172705</w:t>
            </w:r>
          </w:p>
        </w:tc>
      </w:tr>
      <w:tr w:rsidR="009430A3" w:rsidRPr="00FD3CD2" w14:paraId="29285833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22165534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EB5180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Deaths Median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DCF6A28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191</w:t>
            </w:r>
          </w:p>
        </w:tc>
      </w:tr>
      <w:tr w:rsidR="009430A3" w:rsidRPr="00FD3CD2" w14:paraId="3B392193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BCC63F0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Deaths_Std_Dev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B22A5A3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8829.253728</w:t>
            </w:r>
          </w:p>
        </w:tc>
      </w:tr>
      <w:tr w:rsidR="009430A3" w:rsidRPr="00FD3CD2" w14:paraId="3032470C" w14:textId="77777777" w:rsidTr="00BB7959">
        <w:trPr>
          <w:trHeight w:val="284"/>
        </w:trPr>
        <w:tc>
          <w:tcPr>
            <w:tcW w:w="433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19C9E98F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Deaths_Variance</w:t>
            </w:r>
          </w:p>
        </w:tc>
        <w:tc>
          <w:tcPr>
            <w:tcW w:w="3472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211CEAA" w14:textId="77777777" w:rsidR="009430A3" w:rsidRPr="00FD3CD2" w:rsidRDefault="009430A3" w:rsidP="00BB7959">
            <w:pPr>
              <w:ind w:firstLine="0"/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 w:rsidRPr="00FD3CD2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14:ligatures w14:val="none"/>
              </w:rPr>
              <w:t>77955721.39</w:t>
            </w:r>
          </w:p>
        </w:tc>
      </w:tr>
      <w:bookmarkEnd w:id="0"/>
    </w:tbl>
    <w:p w14:paraId="13DC516F" w14:textId="77777777" w:rsidR="009430A3" w:rsidRDefault="009430A3"/>
    <w:sectPr w:rsidR="009430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0NzYzN7W0MLQ0MzVR0lEKTi0uzszPAykwrAUApZ2aGSwAAAA="/>
  </w:docVars>
  <w:rsids>
    <w:rsidRoot w:val="009430A3"/>
    <w:rsid w:val="00561C8D"/>
    <w:rsid w:val="00943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5A9EE"/>
  <w15:chartTrackingRefBased/>
  <w15:docId w15:val="{DC1718EF-8676-48F6-81A0-1945B0E7D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30A3"/>
    <w:pPr>
      <w:spacing w:after="0" w:line="480" w:lineRule="auto"/>
      <w:ind w:firstLine="72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4-11-15T19:47:00Z</dcterms:created>
  <dcterms:modified xsi:type="dcterms:W3CDTF">2024-11-15T19:49:00Z</dcterms:modified>
</cp:coreProperties>
</file>